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50" w:type="dxa"/>
        <w:tblInd w:w="810" w:type="dxa"/>
        <w:tblLook w:val="04A0" w:firstRow="1" w:lastRow="0" w:firstColumn="1" w:lastColumn="0" w:noHBand="0" w:noVBand="1"/>
      </w:tblPr>
      <w:tblGrid>
        <w:gridCol w:w="3430"/>
        <w:gridCol w:w="1200"/>
        <w:gridCol w:w="2139"/>
        <w:gridCol w:w="1021"/>
        <w:gridCol w:w="2609"/>
        <w:gridCol w:w="869"/>
        <w:gridCol w:w="2152"/>
        <w:gridCol w:w="830"/>
      </w:tblGrid>
      <w:tr w:rsidR="00736BCB" w:rsidRPr="00736BCB" w14:paraId="6435E3BF" w14:textId="77777777" w:rsidTr="00736BCB">
        <w:trPr>
          <w:trHeight w:val="269"/>
        </w:trPr>
        <w:tc>
          <w:tcPr>
            <w:tcW w:w="3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5279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RANGE!A1:H46"/>
            <w:bookmarkEnd w:id="0"/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B3AA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E5414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C5C82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A784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846F3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6A382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73CB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6BCB" w:rsidRPr="00736BCB" w14:paraId="7991BE3C" w14:textId="77777777" w:rsidTr="00736BCB">
        <w:trPr>
          <w:gridAfter w:val="1"/>
          <w:wAfter w:w="840" w:type="dxa"/>
          <w:trHeight w:val="291"/>
        </w:trPr>
        <w:tc>
          <w:tcPr>
            <w:tcW w:w="134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026F0EA7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</w:rPr>
              <w:t xml:space="preserve">COST TO COMPANY (CTC) DATA SHEET </w:t>
            </w:r>
          </w:p>
        </w:tc>
      </w:tr>
      <w:tr w:rsidR="00736BCB" w:rsidRPr="00736BCB" w14:paraId="00DA8610" w14:textId="77777777" w:rsidTr="00736BCB">
        <w:trPr>
          <w:gridAfter w:val="1"/>
          <w:wAfter w:w="840" w:type="dxa"/>
          <w:trHeight w:val="269"/>
        </w:trPr>
        <w:tc>
          <w:tcPr>
            <w:tcW w:w="1341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673BEC06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</w:rPr>
              <w:t>(Please complete this section and return to HR)</w:t>
            </w:r>
          </w:p>
        </w:tc>
      </w:tr>
      <w:tr w:rsidR="00736BCB" w:rsidRPr="00736BCB" w14:paraId="1BDABA75" w14:textId="77777777" w:rsidTr="00736BCB">
        <w:trPr>
          <w:trHeight w:val="280"/>
        </w:trPr>
        <w:tc>
          <w:tcPr>
            <w:tcW w:w="3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CC28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60B27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9655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1971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C05D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EB875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1FF7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2412B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6BCB" w:rsidRPr="00736BCB" w14:paraId="137C36A8" w14:textId="77777777" w:rsidTr="00736BCB">
        <w:trPr>
          <w:gridAfter w:val="1"/>
          <w:wAfter w:w="840" w:type="dxa"/>
          <w:trHeight w:val="280"/>
        </w:trPr>
        <w:tc>
          <w:tcPr>
            <w:tcW w:w="134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000000"/>
            <w:vAlign w:val="center"/>
            <w:hideMark/>
          </w:tcPr>
          <w:p w14:paraId="312FD7F2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Candidate </w:t>
            </w:r>
            <w:r w:rsidR="00D47879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 xml:space="preserve">Full </w:t>
            </w: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Name:</w:t>
            </w:r>
          </w:p>
        </w:tc>
      </w:tr>
      <w:tr w:rsidR="00736BCB" w:rsidRPr="00736BCB" w14:paraId="3AAB59B1" w14:textId="77777777" w:rsidTr="00736BCB">
        <w:trPr>
          <w:gridAfter w:val="1"/>
          <w:wAfter w:w="840" w:type="dxa"/>
          <w:trHeight w:val="291"/>
        </w:trPr>
        <w:tc>
          <w:tcPr>
            <w:tcW w:w="348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49996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irst Name</w:t>
            </w:r>
          </w:p>
        </w:tc>
        <w:tc>
          <w:tcPr>
            <w:tcW w:w="99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8F0478" w14:textId="2A195FDE" w:rsidR="00736BCB" w:rsidRPr="00736BCB" w:rsidRDefault="001714B9" w:rsidP="00AF3582">
            <w:pPr>
              <w:pStyle w:val="BodyText"/>
              <w:ind w:left="0"/>
              <w:rPr>
                <w:color w:val="000000"/>
                <w:sz w:val="16"/>
                <w:szCs w:val="16"/>
              </w:rPr>
            </w:pPr>
            <w:r w:rsidRPr="00AF3582">
              <w:t>AHAD</w:t>
            </w:r>
            <w:r>
              <w:rPr>
                <w:sz w:val="16"/>
                <w:szCs w:val="16"/>
              </w:rPr>
              <w:t xml:space="preserve"> </w:t>
            </w:r>
            <w:r w:rsidR="00736BCB" w:rsidRPr="00736BCB">
              <w:rPr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53115EC5" w14:textId="77777777" w:rsidTr="00736BCB">
        <w:trPr>
          <w:gridAfter w:val="1"/>
          <w:wAfter w:w="840" w:type="dxa"/>
          <w:trHeight w:val="269"/>
        </w:trPr>
        <w:tc>
          <w:tcPr>
            <w:tcW w:w="34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BCE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iddle Name</w:t>
            </w:r>
          </w:p>
        </w:tc>
        <w:tc>
          <w:tcPr>
            <w:tcW w:w="992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A08EA4D" w14:textId="77777777" w:rsidR="00736BCB" w:rsidRPr="00736BCB" w:rsidRDefault="00736BCB" w:rsidP="00736BCB">
            <w:pPr>
              <w:widowControl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6BC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36BCB" w:rsidRPr="00736BCB" w14:paraId="0179459B" w14:textId="77777777" w:rsidTr="00736BCB">
        <w:trPr>
          <w:gridAfter w:val="1"/>
          <w:wAfter w:w="840" w:type="dxa"/>
          <w:trHeight w:val="280"/>
        </w:trPr>
        <w:tc>
          <w:tcPr>
            <w:tcW w:w="34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D7A64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st Name</w:t>
            </w:r>
          </w:p>
        </w:tc>
        <w:tc>
          <w:tcPr>
            <w:tcW w:w="9928" w:type="dxa"/>
            <w:gridSpan w:val="6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EFD2B76" w14:textId="51A620AE" w:rsidR="00736BCB" w:rsidRPr="001714B9" w:rsidRDefault="001714B9" w:rsidP="001714B9">
            <w:pPr>
              <w:pStyle w:val="BodyText"/>
              <w:ind w:left="0"/>
            </w:pPr>
            <w:r w:rsidRPr="001714B9">
              <w:t>ZAFAR</w:t>
            </w:r>
          </w:p>
        </w:tc>
      </w:tr>
      <w:tr w:rsidR="00736BCB" w:rsidRPr="00736BCB" w14:paraId="6D394968" w14:textId="77777777" w:rsidTr="00736BCB">
        <w:trPr>
          <w:trHeight w:val="280"/>
        </w:trPr>
        <w:tc>
          <w:tcPr>
            <w:tcW w:w="3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008FA" w14:textId="77777777" w:rsidR="00736BCB" w:rsidRPr="00736BCB" w:rsidRDefault="00736BCB" w:rsidP="00736BCB">
            <w:pPr>
              <w:widowControl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251A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4A53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155D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6801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3B252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CEA53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59A1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6BCB" w:rsidRPr="00736BCB" w14:paraId="33562C8A" w14:textId="77777777" w:rsidTr="00736BCB">
        <w:trPr>
          <w:gridAfter w:val="1"/>
          <w:wAfter w:w="840" w:type="dxa"/>
          <w:trHeight w:val="280"/>
        </w:trPr>
        <w:tc>
          <w:tcPr>
            <w:tcW w:w="134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000000"/>
            <w:vAlign w:val="center"/>
            <w:hideMark/>
          </w:tcPr>
          <w:p w14:paraId="49C20567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Current Employment Details:</w:t>
            </w:r>
          </w:p>
        </w:tc>
      </w:tr>
      <w:tr w:rsidR="00736BCB" w:rsidRPr="00736BCB" w14:paraId="3BAE815A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F7881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isting Employer</w:t>
            </w:r>
          </w:p>
        </w:tc>
        <w:tc>
          <w:tcPr>
            <w:tcW w:w="421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2CD204" w14:textId="042A754D" w:rsidR="00736BCB" w:rsidRPr="001714B9" w:rsidRDefault="001714B9" w:rsidP="001714B9">
            <w:pPr>
              <w:pStyle w:val="BodyText"/>
              <w:ind w:left="0"/>
              <w:rPr>
                <w:rFonts w:eastAsia="Times New Roman"/>
              </w:rPr>
            </w:pPr>
            <w:r>
              <w:t>COGNIZANT</w:t>
            </w:r>
          </w:p>
        </w:tc>
        <w:tc>
          <w:tcPr>
            <w:tcW w:w="352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81C05C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mployed From(Month/Yr)</w:t>
            </w:r>
          </w:p>
        </w:tc>
        <w:tc>
          <w:tcPr>
            <w:tcW w:w="218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BD929E" w14:textId="12B9EAC0" w:rsidR="00736BCB" w:rsidRPr="00736BCB" w:rsidRDefault="00736BCB" w:rsidP="001714B9">
            <w:pPr>
              <w:pStyle w:val="BodyText"/>
              <w:rPr>
                <w:rFonts w:eastAsia="Times New Roman"/>
              </w:rPr>
            </w:pPr>
            <w:r w:rsidRPr="00736BCB">
              <w:t> </w:t>
            </w:r>
            <w:r w:rsidR="001714B9">
              <w:t>06/2019</w:t>
            </w:r>
          </w:p>
        </w:tc>
      </w:tr>
      <w:tr w:rsidR="00736BCB" w:rsidRPr="00736BCB" w14:paraId="38224ECE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A53E40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ine of Business</w:t>
            </w:r>
          </w:p>
        </w:tc>
        <w:tc>
          <w:tcPr>
            <w:tcW w:w="9928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51EDF2" w14:textId="17446B51" w:rsidR="00736BCB" w:rsidRPr="001714B9" w:rsidRDefault="001714B9" w:rsidP="001714B9">
            <w:pPr>
              <w:pStyle w:val="BodyText"/>
              <w:ind w:left="0"/>
            </w:pPr>
            <w:r>
              <w:t>IT SERVICE</w:t>
            </w:r>
          </w:p>
        </w:tc>
      </w:tr>
      <w:tr w:rsidR="00736BCB" w:rsidRPr="00736BCB" w14:paraId="75A646A5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7361246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signation</w:t>
            </w:r>
          </w:p>
        </w:tc>
        <w:tc>
          <w:tcPr>
            <w:tcW w:w="421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67CE51" w14:textId="0FF0EABD" w:rsidR="00736BCB" w:rsidRPr="001714B9" w:rsidRDefault="001714B9" w:rsidP="001714B9">
            <w:pPr>
              <w:pStyle w:val="BodyText"/>
              <w:ind w:left="0"/>
            </w:pPr>
            <w:r>
              <w:t>ASSOCIATE</w:t>
            </w:r>
          </w:p>
        </w:tc>
        <w:tc>
          <w:tcPr>
            <w:tcW w:w="3528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7962A674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Effective From(Month/Yr)</w:t>
            </w:r>
          </w:p>
        </w:tc>
        <w:tc>
          <w:tcPr>
            <w:tcW w:w="218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898B6B6" w14:textId="6F8669C1" w:rsidR="00736BCB" w:rsidRPr="00736BCB" w:rsidRDefault="00736BCB" w:rsidP="001714B9">
            <w:pPr>
              <w:pStyle w:val="BodyText"/>
              <w:rPr>
                <w:rFonts w:eastAsia="Times New Roman"/>
              </w:rPr>
            </w:pPr>
            <w:r w:rsidRPr="00736BCB">
              <w:t> </w:t>
            </w:r>
            <w:r w:rsidR="001714B9">
              <w:t>01/2022</w:t>
            </w:r>
          </w:p>
        </w:tc>
      </w:tr>
      <w:tr w:rsidR="00736BCB" w:rsidRPr="00736BCB" w14:paraId="0E5CF0A7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F122A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sponsibilities</w:t>
            </w:r>
          </w:p>
        </w:tc>
        <w:tc>
          <w:tcPr>
            <w:tcW w:w="9928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CC0EB4" w14:textId="66229455" w:rsidR="00736BCB" w:rsidRPr="00736BCB" w:rsidRDefault="001714B9" w:rsidP="00AF3582">
            <w:pPr>
              <w:pStyle w:val="BodyText"/>
              <w:ind w:left="0"/>
              <w:rPr>
                <w:rFonts w:eastAsia="Times New Roman"/>
              </w:rPr>
            </w:pPr>
            <w:r>
              <w:t>BACKEND DEVELOPER</w:t>
            </w:r>
          </w:p>
        </w:tc>
      </w:tr>
      <w:tr w:rsidR="00736BCB" w:rsidRPr="00736BCB" w14:paraId="56E4B99B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88E174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Work Location</w:t>
            </w:r>
          </w:p>
        </w:tc>
        <w:tc>
          <w:tcPr>
            <w:tcW w:w="9928" w:type="dxa"/>
            <w:gridSpan w:val="6"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DEE1E" w14:textId="57A17145" w:rsidR="00736BCB" w:rsidRPr="00736BCB" w:rsidRDefault="001714B9" w:rsidP="00AF3582">
            <w:pPr>
              <w:pStyle w:val="BodyText"/>
              <w:ind w:left="0"/>
              <w:rPr>
                <w:rFonts w:eastAsia="Times New Roman"/>
              </w:rPr>
            </w:pPr>
            <w:r>
              <w:t>DELHI</w:t>
            </w:r>
          </w:p>
        </w:tc>
      </w:tr>
      <w:tr w:rsidR="00736BCB" w:rsidRPr="00736BCB" w14:paraId="5C06F0ED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15EC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ntact Phone No.</w:t>
            </w:r>
          </w:p>
        </w:tc>
        <w:tc>
          <w:tcPr>
            <w:tcW w:w="33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EC319" w14:textId="374D3E29" w:rsidR="00736BCB" w:rsidRPr="00736BCB" w:rsidRDefault="00736BCB" w:rsidP="001714B9">
            <w:pPr>
              <w:pStyle w:val="BodyText"/>
              <w:rPr>
                <w:rFonts w:eastAsia="Times New Roman"/>
              </w:rPr>
            </w:pPr>
            <w:r w:rsidRPr="00736BCB">
              <w:t> </w:t>
            </w:r>
            <w:r w:rsidR="001714B9">
              <w:t>8755521685</w:t>
            </w:r>
          </w:p>
        </w:tc>
        <w:tc>
          <w:tcPr>
            <w:tcW w:w="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DF941C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2"/>
                <w:szCs w:val="12"/>
              </w:rPr>
            </w:pPr>
            <w:r w:rsidRPr="00736BCB">
              <w:rPr>
                <w:rFonts w:ascii="Arial" w:eastAsia="Arial" w:hAnsi="Arial" w:cs="Arial"/>
                <w:color w:val="000000"/>
                <w:sz w:val="12"/>
                <w:szCs w:val="12"/>
              </w:rPr>
              <w:t> </w:t>
            </w:r>
          </w:p>
        </w:tc>
        <w:tc>
          <w:tcPr>
            <w:tcW w:w="3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41E418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Notice Period To Serve</w:t>
            </w:r>
          </w:p>
        </w:tc>
        <w:tc>
          <w:tcPr>
            <w:tcW w:w="2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8321B" w14:textId="38C79804" w:rsidR="00736BCB" w:rsidRPr="00736BCB" w:rsidRDefault="00736BCB" w:rsidP="001714B9">
            <w:pPr>
              <w:pStyle w:val="BodyText"/>
              <w:rPr>
                <w:rFonts w:eastAsia="Times New Roman"/>
              </w:rPr>
            </w:pPr>
            <w:r w:rsidRPr="00736BCB">
              <w:t> </w:t>
            </w:r>
            <w:r w:rsidR="001714B9">
              <w:t>04/03/2022</w:t>
            </w:r>
          </w:p>
        </w:tc>
      </w:tr>
      <w:tr w:rsidR="00736BCB" w:rsidRPr="00736BCB" w14:paraId="2F3CB021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shd w:val="clear" w:color="auto" w:fill="auto"/>
            <w:vAlign w:val="center"/>
          </w:tcPr>
          <w:p w14:paraId="11559A01" w14:textId="77777777" w:rsidR="00736BCB" w:rsidRPr="00736BCB" w:rsidRDefault="00736BCB" w:rsidP="00736BCB"/>
        </w:tc>
        <w:tc>
          <w:tcPr>
            <w:tcW w:w="3386" w:type="dxa"/>
            <w:gridSpan w:val="2"/>
            <w:shd w:val="clear" w:color="auto" w:fill="auto"/>
            <w:vAlign w:val="center"/>
          </w:tcPr>
          <w:p w14:paraId="1C01CD0A" w14:textId="77777777" w:rsidR="00736BCB" w:rsidRPr="00736BCB" w:rsidRDefault="00736BCB" w:rsidP="00736BCB">
            <w:pPr>
              <w:widowControl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831" w:type="dxa"/>
            <w:shd w:val="clear" w:color="auto" w:fill="auto"/>
            <w:vAlign w:val="center"/>
          </w:tcPr>
          <w:p w14:paraId="0C23C6B6" w14:textId="77777777" w:rsidR="00736BCB" w:rsidRPr="00736BCB" w:rsidRDefault="00736BCB" w:rsidP="00736BCB">
            <w:pPr>
              <w:widowControl/>
              <w:rPr>
                <w:rFonts w:ascii="Arial" w:eastAsia="Arial" w:hAnsi="Arial" w:cs="Arial"/>
                <w:color w:val="000000"/>
                <w:sz w:val="12"/>
                <w:szCs w:val="12"/>
              </w:rPr>
            </w:pPr>
          </w:p>
        </w:tc>
        <w:tc>
          <w:tcPr>
            <w:tcW w:w="3528" w:type="dxa"/>
            <w:gridSpan w:val="2"/>
            <w:shd w:val="clear" w:color="auto" w:fill="auto"/>
            <w:vAlign w:val="center"/>
          </w:tcPr>
          <w:p w14:paraId="538AF1EF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2183" w:type="dxa"/>
            <w:shd w:val="clear" w:color="auto" w:fill="auto"/>
            <w:vAlign w:val="center"/>
          </w:tcPr>
          <w:p w14:paraId="1470320C" w14:textId="77777777" w:rsidR="00736BCB" w:rsidRPr="00736BCB" w:rsidRDefault="00736BCB" w:rsidP="00736BCB">
            <w:pPr>
              <w:widowControl/>
              <w:rPr>
                <w:rFonts w:ascii="Arial" w:eastAsia="Arial" w:hAnsi="Arial" w:cs="Arial"/>
                <w:color w:val="000000"/>
                <w:sz w:val="16"/>
                <w:szCs w:val="16"/>
              </w:rPr>
            </w:pPr>
          </w:p>
        </w:tc>
      </w:tr>
      <w:tr w:rsidR="00736BCB" w:rsidRPr="00736BCB" w14:paraId="499DA2B6" w14:textId="77777777" w:rsidTr="00736BCB">
        <w:trPr>
          <w:gridAfter w:val="1"/>
          <w:wAfter w:w="840" w:type="dxa"/>
          <w:trHeight w:hRule="exact" w:val="280"/>
        </w:trPr>
        <w:tc>
          <w:tcPr>
            <w:tcW w:w="13410" w:type="dxa"/>
            <w:gridSpan w:val="7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000000"/>
            <w:vAlign w:val="center"/>
            <w:hideMark/>
          </w:tcPr>
          <w:p w14:paraId="463DBD8D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Current Cost to Company Details:</w:t>
            </w:r>
          </w:p>
        </w:tc>
      </w:tr>
      <w:tr w:rsidR="00736BCB" w:rsidRPr="00736BCB" w14:paraId="7BB6BB67" w14:textId="77777777" w:rsidTr="00736BCB">
        <w:trPr>
          <w:gridAfter w:val="1"/>
          <w:wAfter w:w="840" w:type="dxa"/>
          <w:trHeight w:hRule="exact" w:val="280"/>
        </w:trPr>
        <w:tc>
          <w:tcPr>
            <w:tcW w:w="13410" w:type="dxa"/>
            <w:gridSpan w:val="7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000000"/>
            <w:vAlign w:val="center"/>
          </w:tcPr>
          <w:p w14:paraId="3F780DD0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</w:tr>
      <w:tr w:rsidR="00736BCB" w:rsidRPr="00736BCB" w14:paraId="60FE0A82" w14:textId="77777777" w:rsidTr="00736BCB">
        <w:trPr>
          <w:gridAfter w:val="1"/>
          <w:wAfter w:w="840" w:type="dxa"/>
          <w:trHeight w:hRule="exact" w:val="425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E6E6E6"/>
            <w:vAlign w:val="center"/>
            <w:hideMark/>
          </w:tcPr>
          <w:p w14:paraId="2C404C44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ash Component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6E6E6"/>
            <w:vAlign w:val="center"/>
            <w:hideMark/>
          </w:tcPr>
          <w:p w14:paraId="39BA8B45" w14:textId="77777777" w:rsidR="00736BCB" w:rsidRPr="00736BCB" w:rsidRDefault="00736BCB" w:rsidP="00736BCB">
            <w:pPr>
              <w:widowControl/>
              <w:ind w:firstLineChars="100" w:firstLine="181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nthly (Rs.)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6E6E6"/>
            <w:noWrap/>
            <w:vAlign w:val="center"/>
            <w:hideMark/>
          </w:tcPr>
          <w:p w14:paraId="447DA33E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nnual (Rs.)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6E6E6"/>
            <w:vAlign w:val="center"/>
            <w:hideMark/>
          </w:tcPr>
          <w:p w14:paraId="22EC5ED0" w14:textId="77777777" w:rsidR="00736BCB" w:rsidRPr="00736BCB" w:rsidRDefault="00736BCB" w:rsidP="00736BCB">
            <w:pPr>
              <w:widowControl/>
              <w:ind w:firstLineChars="700" w:firstLine="1265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Remarks </w:t>
            </w:r>
            <w:r w:rsidRPr="00736BCB">
              <w:rPr>
                <w:rFonts w:ascii="Arial" w:eastAsia="Times New Roman" w:hAnsi="Arial" w:cs="Arial"/>
                <w:color w:val="000000"/>
                <w:sz w:val="12"/>
                <w:szCs w:val="12"/>
              </w:rPr>
              <w:t>(if any)</w:t>
            </w:r>
          </w:p>
        </w:tc>
      </w:tr>
      <w:tr w:rsidR="00736BCB" w:rsidRPr="00736BCB" w14:paraId="5031EB4D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E5F8D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Basic Pay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8915BE" w14:textId="28D31BDB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16200</w:t>
            </w:r>
            <w:r w:rsidR="00736BCB" w:rsidRPr="00736BCB"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140399" w14:textId="3A756E8F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194400</w:t>
            </w:r>
            <w:r w:rsidR="00736BCB" w:rsidRPr="00736BCB"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DADBDF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1044FB8B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61CDB64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HRA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194CD1" w14:textId="61921E84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9720</w:t>
            </w:r>
            <w:r w:rsidR="00736BCB" w:rsidRPr="00736BCB"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A4BE53" w14:textId="0AA7738F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116640</w:t>
            </w:r>
            <w:r w:rsidR="00736BCB" w:rsidRPr="00736BCB"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264C2C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1A62F02D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72C8E1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nveyance Allowance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914138" w14:textId="572CF2C8" w:rsidR="00736BCB" w:rsidRPr="00736BCB" w:rsidRDefault="00736BCB" w:rsidP="003D4540">
            <w:pPr>
              <w:pStyle w:val="BodyText"/>
              <w:rPr>
                <w:rFonts w:eastAsia="Times New Roman"/>
              </w:rPr>
            </w:pPr>
            <w:r w:rsidRPr="00736BCB">
              <w:t> </w:t>
            </w:r>
            <w:r w:rsidR="003D4540">
              <w:t>80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7FE73F" w14:textId="2DEA8DA1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9600</w:t>
            </w:r>
            <w:r w:rsidR="00736BCB" w:rsidRPr="00736BCB"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BD736ED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426C69E2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0A4AC2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edical Allowance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6D9B7B" w14:textId="27F26BAE" w:rsidR="00736BCB" w:rsidRPr="00736BCB" w:rsidRDefault="00736BCB" w:rsidP="003D4540">
            <w:pPr>
              <w:pStyle w:val="BodyText"/>
              <w:rPr>
                <w:rFonts w:eastAsia="Times New Roman"/>
              </w:rPr>
            </w:pPr>
            <w:r w:rsidRPr="00736BCB">
              <w:rPr>
                <w:rFonts w:eastAsia="Times New Roman"/>
              </w:rPr>
              <w:t> </w:t>
            </w:r>
            <w:r w:rsidR="003D4540">
              <w:rPr>
                <w:rFonts w:eastAsia="Times New Roman"/>
              </w:rPr>
              <w:t>1250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F27775" w14:textId="665744C7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15000</w:t>
            </w:r>
            <w:r w:rsidR="00736BCB" w:rsidRPr="00736BCB"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DD78B3" w14:textId="77777777" w:rsidR="00736BCB" w:rsidRPr="00736BCB" w:rsidRDefault="00736BCB" w:rsidP="00736BCB">
            <w:pPr>
              <w:widowControl/>
              <w:ind w:firstLineChars="900" w:firstLine="1440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Arial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40699A0D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26CA6F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ity Compensatory Allowance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30DB2A" w14:textId="3399B226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54C81A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8D7261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11798563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E47C203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ther Monthly Allowance(s) – special allowance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EAA60A" w14:textId="777B1AE3" w:rsidR="00736BCB" w:rsidRPr="003D4540" w:rsidRDefault="003D4540" w:rsidP="003D4540">
            <w:pPr>
              <w:pStyle w:val="BodyText"/>
            </w:pPr>
            <w:r w:rsidRPr="003D4540">
              <w:t>14336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F082E7" w14:textId="0C6FAF03" w:rsidR="00736BCB" w:rsidRPr="003D4540" w:rsidRDefault="003D4540" w:rsidP="003D4540">
            <w:pPr>
              <w:pStyle w:val="BodyText"/>
            </w:pPr>
            <w:r w:rsidRPr="003D4540">
              <w:t>172032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DADDB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7D0D8E8F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FEE5C0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Monthly Gros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C0FF32" w14:textId="286740B5" w:rsidR="00736BCB" w:rsidRPr="003D4540" w:rsidRDefault="003D4540" w:rsidP="003D4540">
            <w:pPr>
              <w:pStyle w:val="BodyText"/>
              <w:rPr>
                <w:color w:val="C0504D" w:themeColor="accent2"/>
                <w:szCs w:val="18"/>
              </w:rPr>
            </w:pPr>
            <w:r w:rsidRPr="003D4540">
              <w:rPr>
                <w:color w:val="C0504D" w:themeColor="accent2"/>
                <w:szCs w:val="18"/>
              </w:rPr>
              <w:t>46250</w:t>
            </w:r>
            <w:r w:rsidR="00736BCB" w:rsidRPr="003D4540">
              <w:rPr>
                <w:color w:val="C0504D" w:themeColor="accent2"/>
                <w:szCs w:val="18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0AF22A" w14:textId="25DB0448" w:rsidR="00736BCB" w:rsidRPr="003D4540" w:rsidRDefault="003D4540" w:rsidP="003D4540">
            <w:pPr>
              <w:pStyle w:val="BodyText"/>
              <w:rPr>
                <w:color w:val="C0504D" w:themeColor="accent2"/>
                <w:szCs w:val="18"/>
              </w:rPr>
            </w:pPr>
            <w:r w:rsidRPr="003D4540">
              <w:rPr>
                <w:color w:val="C0504D" w:themeColor="accent2"/>
                <w:szCs w:val="18"/>
              </w:rPr>
              <w:t>555000</w:t>
            </w:r>
            <w:r w:rsidR="00736BCB" w:rsidRPr="003D4540">
              <w:rPr>
                <w:color w:val="C0504D" w:themeColor="accent2"/>
                <w:szCs w:val="18"/>
              </w:rPr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F8F64C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5E2AFEF7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22F2B2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lexible Benefit Plan (List Components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C55C20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6BF9B6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579CE7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6D48348B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843AA6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ariable Performance Incentive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CAC1E2" w14:textId="425275B3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7CAAD5" w14:textId="7899A479" w:rsidR="00736BCB" w:rsidRPr="00736BCB" w:rsidRDefault="003D4540" w:rsidP="003D4540">
            <w:pPr>
              <w:pStyle w:val="BodyText"/>
              <w:rPr>
                <w:rFonts w:eastAsia="Times New Roman"/>
              </w:rPr>
            </w:pPr>
            <w:r>
              <w:t>45000</w:t>
            </w:r>
            <w:r w:rsidR="00736BCB" w:rsidRPr="00736BCB"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B27BE8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693BA0C1" w14:textId="77777777" w:rsidTr="00736BCB">
        <w:trPr>
          <w:gridAfter w:val="1"/>
          <w:wAfter w:w="840" w:type="dxa"/>
          <w:trHeight w:hRule="exact" w:val="280"/>
        </w:trPr>
        <w:tc>
          <w:tcPr>
            <w:tcW w:w="6868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149A5B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Other Annual Amounts/Benefits </w:t>
            </w:r>
          </w:p>
        </w:tc>
        <w:tc>
          <w:tcPr>
            <w:tcW w:w="83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725139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Arial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A2F271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2B4CC2BA" w14:textId="77777777" w:rsidTr="00736BCB">
        <w:trPr>
          <w:gridAfter w:val="1"/>
          <w:wAfter w:w="840" w:type="dxa"/>
          <w:trHeight w:hRule="exact" w:val="482"/>
        </w:trPr>
        <w:tc>
          <w:tcPr>
            <w:tcW w:w="4698" w:type="dxa"/>
            <w:gridSpan w:val="2"/>
            <w:tcBorders>
              <w:top w:val="single" w:sz="8" w:space="0" w:color="auto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9305CC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Compensation</w:t>
            </w:r>
          </w:p>
        </w:tc>
        <w:tc>
          <w:tcPr>
            <w:tcW w:w="217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523C5A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nnual Total Compensation</w:t>
            </w:r>
          </w:p>
        </w:tc>
        <w:tc>
          <w:tcPr>
            <w:tcW w:w="831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E208FD" w14:textId="4C8E67C5" w:rsidR="00736BCB" w:rsidRPr="003D4540" w:rsidRDefault="003D4540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C0504D" w:themeColor="accent2"/>
                <w:sz w:val="18"/>
                <w:szCs w:val="18"/>
              </w:rPr>
            </w:pPr>
            <w:r w:rsidRPr="003D4540">
              <w:rPr>
                <w:rFonts w:ascii="Arial" w:eastAsia="Arial" w:hAnsi="Arial" w:cs="Arial"/>
                <w:b/>
                <w:bCs/>
                <w:color w:val="C0504D" w:themeColor="accent2"/>
                <w:sz w:val="18"/>
                <w:szCs w:val="18"/>
              </w:rPr>
              <w:t>600,000</w:t>
            </w:r>
            <w:r w:rsidR="00736BCB" w:rsidRPr="003D4540">
              <w:rPr>
                <w:rFonts w:ascii="Arial" w:eastAsia="Arial" w:hAnsi="Arial" w:cs="Arial"/>
                <w:b/>
                <w:bCs/>
                <w:color w:val="C0504D" w:themeColor="accent2"/>
                <w:sz w:val="18"/>
                <w:szCs w:val="18"/>
              </w:rPr>
              <w:t> </w:t>
            </w:r>
          </w:p>
        </w:tc>
        <w:tc>
          <w:tcPr>
            <w:tcW w:w="5711" w:type="dxa"/>
            <w:gridSpan w:val="3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7F7F8A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 </w:t>
            </w:r>
          </w:p>
        </w:tc>
      </w:tr>
      <w:tr w:rsidR="00736BCB" w:rsidRPr="00736BCB" w14:paraId="55C3F2DD" w14:textId="77777777" w:rsidTr="00736BCB">
        <w:trPr>
          <w:gridAfter w:val="1"/>
          <w:wAfter w:w="840" w:type="dxa"/>
          <w:trHeight w:val="280"/>
        </w:trPr>
        <w:tc>
          <w:tcPr>
            <w:tcW w:w="4698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D71B22" w14:textId="07D05EC4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ffective Date:</w:t>
            </w:r>
            <w:r w:rsidR="003D4540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    </w:t>
            </w:r>
            <w:r w:rsidR="003D4540" w:rsidRPr="003D4540">
              <w:rPr>
                <w:rFonts w:ascii="Arial" w:eastAsia="Times New Roman" w:hAnsi="Arial" w:cs="Arial"/>
                <w:b/>
                <w:bCs/>
                <w:color w:val="4F81BD" w:themeColor="accent1"/>
                <w:sz w:val="18"/>
                <w:szCs w:val="18"/>
              </w:rPr>
              <w:t>01/01/2022</w:t>
            </w:r>
          </w:p>
        </w:tc>
        <w:tc>
          <w:tcPr>
            <w:tcW w:w="217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38BEB7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831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F96ABE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5711" w:type="dxa"/>
            <w:gridSpan w:val="3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80C2F5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736BCB" w:rsidRPr="00736BCB" w14:paraId="43B0DAF7" w14:textId="77777777" w:rsidTr="00736BCB">
        <w:trPr>
          <w:gridAfter w:val="1"/>
          <w:wAfter w:w="840" w:type="dxa"/>
          <w:trHeight w:hRule="exact"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48FB86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pected Compensation</w:t>
            </w:r>
          </w:p>
        </w:tc>
        <w:tc>
          <w:tcPr>
            <w:tcW w:w="3001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E62B74" w14:textId="6CBB659B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ntion Monthly</w:t>
            </w:r>
            <w:r w:rsidR="003D45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     </w:t>
            </w:r>
            <w:r w:rsidR="00AF3582" w:rsidRPr="00AF3582">
              <w:rPr>
                <w:rFonts w:ascii="Arial" w:eastAsia="Times New Roman" w:hAnsi="Arial" w:cs="Arial"/>
                <w:b/>
                <w:bCs/>
                <w:color w:val="9BBB59" w:themeColor="accent3"/>
                <w:sz w:val="18"/>
                <w:szCs w:val="18"/>
              </w:rPr>
              <w:t>9</w:t>
            </w:r>
            <w:r w:rsidR="003D4540" w:rsidRPr="00AF3582">
              <w:rPr>
                <w:rFonts w:ascii="Arial" w:eastAsia="Times New Roman" w:hAnsi="Arial" w:cs="Arial"/>
                <w:b/>
                <w:bCs/>
                <w:color w:val="9BBB59" w:themeColor="accent3"/>
                <w:sz w:val="18"/>
                <w:szCs w:val="18"/>
              </w:rPr>
              <w:t>0,000</w:t>
            </w:r>
          </w:p>
        </w:tc>
        <w:tc>
          <w:tcPr>
            <w:tcW w:w="5711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1DF0F0" w14:textId="7340B8C4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Mention Annual</w:t>
            </w:r>
            <w:r w:rsidR="003D45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  </w:t>
            </w:r>
            <w:r w:rsidR="003D4540" w:rsidRPr="003D4540">
              <w:rPr>
                <w:rFonts w:ascii="Arial" w:eastAsia="Times New Roman" w:hAnsi="Arial" w:cs="Arial"/>
                <w:b/>
                <w:bCs/>
                <w:color w:val="9BBB59" w:themeColor="accent3"/>
                <w:sz w:val="18"/>
                <w:szCs w:val="18"/>
              </w:rPr>
              <w:t>1,200,000</w:t>
            </w:r>
          </w:p>
        </w:tc>
      </w:tr>
      <w:tr w:rsidR="00736BCB" w:rsidRPr="00736BCB" w14:paraId="12C591CF" w14:textId="77777777" w:rsidTr="00736BCB">
        <w:trPr>
          <w:gridAfter w:val="1"/>
          <w:wAfter w:w="840" w:type="dxa"/>
          <w:trHeight w:val="280"/>
        </w:trPr>
        <w:tc>
          <w:tcPr>
            <w:tcW w:w="469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CCFCE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dditional Comments (if any)</w:t>
            </w:r>
          </w:p>
        </w:tc>
        <w:tc>
          <w:tcPr>
            <w:tcW w:w="8712" w:type="dxa"/>
            <w:gridSpan w:val="5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0F65EA" w14:textId="26C5EE24" w:rsidR="00736BCB" w:rsidRPr="00736BCB" w:rsidRDefault="003D4540" w:rsidP="003D4540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  <w:r w:rsidRPr="003D4540">
              <w:rPr>
                <w:rFonts w:ascii="Arial" w:eastAsia="Times New Roman" w:hAnsi="Arial" w:cs="Arial"/>
                <w:b/>
                <w:bCs/>
                <w:color w:val="9BBB59" w:themeColor="accent3"/>
                <w:sz w:val="16"/>
                <w:szCs w:val="16"/>
              </w:rPr>
              <w:t>Holding offer of 10.2</w:t>
            </w:r>
            <w:r>
              <w:rPr>
                <w:rFonts w:ascii="Arial" w:eastAsia="Times New Roman" w:hAnsi="Arial" w:cs="Arial"/>
                <w:b/>
                <w:bCs/>
                <w:color w:val="9BBB59" w:themeColor="accent3"/>
                <w:sz w:val="16"/>
                <w:szCs w:val="16"/>
              </w:rPr>
              <w:t xml:space="preserve"> </w:t>
            </w:r>
            <w:r w:rsidRPr="003D4540">
              <w:rPr>
                <w:rFonts w:ascii="Arial" w:eastAsia="Times New Roman" w:hAnsi="Arial" w:cs="Arial"/>
                <w:b/>
                <w:bCs/>
                <w:color w:val="9BBB59" w:themeColor="accent3"/>
                <w:sz w:val="16"/>
                <w:szCs w:val="16"/>
              </w:rPr>
              <w:t>LPA from ACCENTURE</w:t>
            </w:r>
            <w:r w:rsidR="00736BCB" w:rsidRPr="00736BCB"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  <w:t> </w:t>
            </w:r>
          </w:p>
        </w:tc>
      </w:tr>
      <w:tr w:rsidR="00736BCB" w:rsidRPr="00736BCB" w14:paraId="54CB154C" w14:textId="77777777" w:rsidTr="00736BCB">
        <w:trPr>
          <w:trHeight w:val="269"/>
        </w:trPr>
        <w:tc>
          <w:tcPr>
            <w:tcW w:w="3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76D5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B1E7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3D3AA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1E6A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9382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2DB9D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FD367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E731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6BCB" w:rsidRPr="00736BCB" w14:paraId="38DA945B" w14:textId="77777777" w:rsidTr="00736BCB">
        <w:trPr>
          <w:gridAfter w:val="1"/>
          <w:wAfter w:w="840" w:type="dxa"/>
          <w:trHeight w:val="269"/>
        </w:trPr>
        <w:tc>
          <w:tcPr>
            <w:tcW w:w="134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DDED" w14:textId="77777777" w:rsidR="00736BCB" w:rsidRPr="00736BCB" w:rsidRDefault="00736BCB" w:rsidP="00736BCB">
            <w:pPr>
              <w:widowControl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36BCB">
              <w:rPr>
                <w:rFonts w:ascii="Calibri" w:eastAsia="Times New Roman" w:hAnsi="Calibri" w:cs="Calibri"/>
                <w:color w:val="000000"/>
              </w:rPr>
              <w:lastRenderedPageBreak/>
              <w:t>_________________________________________________________________________________________</w:t>
            </w:r>
            <w:r>
              <w:rPr>
                <w:rFonts w:ascii="Calibri" w:eastAsia="Times New Roman" w:hAnsi="Calibri" w:cs="Calibri"/>
                <w:color w:val="000000"/>
              </w:rPr>
              <w:t>_______________________________</w:t>
            </w:r>
          </w:p>
        </w:tc>
      </w:tr>
      <w:tr w:rsidR="00736BCB" w:rsidRPr="00736BCB" w14:paraId="4F9A3A6D" w14:textId="77777777" w:rsidTr="00736BCB">
        <w:trPr>
          <w:gridAfter w:val="1"/>
          <w:wAfter w:w="840" w:type="dxa"/>
          <w:trHeight w:val="269"/>
        </w:trPr>
        <w:tc>
          <w:tcPr>
            <w:tcW w:w="1341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A36EF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For Internal Use Only                                                                                                                                                                                                                                                                           Confidential</w:t>
            </w:r>
          </w:p>
        </w:tc>
      </w:tr>
      <w:tr w:rsidR="00736BCB" w:rsidRPr="00736BCB" w14:paraId="1411832C" w14:textId="77777777" w:rsidTr="00736BCB">
        <w:trPr>
          <w:trHeight w:val="280"/>
        </w:trPr>
        <w:tc>
          <w:tcPr>
            <w:tcW w:w="3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4C00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0851F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F065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F88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A29E8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7749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AE25E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B087C" w14:textId="77777777" w:rsidR="00736BCB" w:rsidRPr="00736BCB" w:rsidRDefault="00736BCB" w:rsidP="00736BC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36BCB" w:rsidRPr="00736BCB" w14:paraId="7C58C160" w14:textId="77777777" w:rsidTr="00736BCB">
        <w:trPr>
          <w:gridAfter w:val="1"/>
          <w:wAfter w:w="840" w:type="dxa"/>
          <w:trHeight w:val="572"/>
        </w:trPr>
        <w:tc>
          <w:tcPr>
            <w:tcW w:w="7699" w:type="dxa"/>
            <w:gridSpan w:val="4"/>
            <w:vMerge w:val="restart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000000" w:fill="000000"/>
            <w:vAlign w:val="center"/>
            <w:hideMark/>
          </w:tcPr>
          <w:p w14:paraId="7EE1E7DA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  <w:t>For Deloitte HR Use (If Selected)</w:t>
            </w:r>
          </w:p>
        </w:tc>
        <w:tc>
          <w:tcPr>
            <w:tcW w:w="5711" w:type="dxa"/>
            <w:gridSpan w:val="3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B88913A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20"/>
              </w:rPr>
              <w:t xml:space="preserve">Signature of Service Line Hea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013841CE" w14:textId="77777777" w:rsid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641263E" w14:textId="77777777" w:rsid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6C651162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__________________</w:t>
            </w: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____</w:t>
            </w:r>
          </w:p>
        </w:tc>
      </w:tr>
      <w:tr w:rsidR="00736BCB" w:rsidRPr="00736BCB" w14:paraId="0D631B40" w14:textId="77777777" w:rsidTr="00736BCB">
        <w:trPr>
          <w:gridAfter w:val="1"/>
          <w:wAfter w:w="840" w:type="dxa"/>
          <w:trHeight w:val="269"/>
        </w:trPr>
        <w:tc>
          <w:tcPr>
            <w:tcW w:w="7699" w:type="dxa"/>
            <w:gridSpan w:val="4"/>
            <w:vMerge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73FF8BEA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11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A77C95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36BCB" w:rsidRPr="00736BCB" w14:paraId="3D96AA4F" w14:textId="77777777" w:rsidTr="00736BCB">
        <w:trPr>
          <w:gridAfter w:val="1"/>
          <w:wAfter w:w="840" w:type="dxa"/>
          <w:trHeight w:val="269"/>
        </w:trPr>
        <w:tc>
          <w:tcPr>
            <w:tcW w:w="7699" w:type="dxa"/>
            <w:gridSpan w:val="4"/>
            <w:vMerge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2E1925CA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11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CB916C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36BCB" w:rsidRPr="00736BCB" w14:paraId="38397223" w14:textId="77777777" w:rsidTr="00736BCB">
        <w:trPr>
          <w:gridAfter w:val="1"/>
          <w:wAfter w:w="840" w:type="dxa"/>
          <w:trHeight w:val="269"/>
        </w:trPr>
        <w:tc>
          <w:tcPr>
            <w:tcW w:w="7699" w:type="dxa"/>
            <w:gridSpan w:val="4"/>
            <w:vMerge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58107CE1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11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9397F6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36BCB" w:rsidRPr="00736BCB" w14:paraId="639F67D9" w14:textId="77777777" w:rsidTr="00736BCB">
        <w:trPr>
          <w:gridAfter w:val="1"/>
          <w:wAfter w:w="840" w:type="dxa"/>
          <w:trHeight w:val="776"/>
        </w:trPr>
        <w:tc>
          <w:tcPr>
            <w:tcW w:w="7699" w:type="dxa"/>
            <w:gridSpan w:val="4"/>
            <w:vMerge/>
            <w:tcBorders>
              <w:top w:val="nil"/>
              <w:left w:val="single" w:sz="8" w:space="0" w:color="000000"/>
              <w:bottom w:val="nil"/>
              <w:right w:val="nil"/>
            </w:tcBorders>
            <w:vAlign w:val="center"/>
            <w:hideMark/>
          </w:tcPr>
          <w:p w14:paraId="0EDC8448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18"/>
              </w:rPr>
            </w:pPr>
          </w:p>
        </w:tc>
        <w:tc>
          <w:tcPr>
            <w:tcW w:w="5711" w:type="dxa"/>
            <w:gridSpan w:val="3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CB704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736BCB" w:rsidRPr="00736BCB" w14:paraId="4B35C1E3" w14:textId="77777777" w:rsidTr="00736BCB">
        <w:trPr>
          <w:gridAfter w:val="1"/>
          <w:wAfter w:w="840" w:type="dxa"/>
          <w:trHeight w:hRule="exact" w:val="776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5FED09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Designation to be offered and Level</w:t>
            </w:r>
          </w:p>
        </w:tc>
        <w:tc>
          <w:tcPr>
            <w:tcW w:w="4217" w:type="dxa"/>
            <w:gridSpan w:val="3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15601C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5711" w:type="dxa"/>
            <w:gridSpan w:val="3"/>
            <w:vMerge w:val="restar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151D76" w14:textId="77777777" w:rsid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</w:p>
          <w:p w14:paraId="54182B7B" w14:textId="77777777" w:rsid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Signature of HR practitioner – C&amp;B</w:t>
            </w:r>
          </w:p>
          <w:p w14:paraId="3E48F1F0" w14:textId="77777777" w:rsid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  <w:p w14:paraId="0F765F61" w14:textId="77777777" w:rsidR="00736BCB" w:rsidRPr="00736BCB" w:rsidRDefault="00736BCB" w:rsidP="00736BCB">
            <w:pPr>
              <w:widowControl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______________</w:t>
            </w: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__________</w:t>
            </w:r>
          </w:p>
        </w:tc>
      </w:tr>
      <w:tr w:rsidR="00736BCB" w:rsidRPr="00736BCB" w14:paraId="61F0D9CD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5BFD66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nnual Gross to be Offered (CTC)</w:t>
            </w:r>
          </w:p>
        </w:tc>
        <w:tc>
          <w:tcPr>
            <w:tcW w:w="421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152D63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5711" w:type="dxa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7B080E" w14:textId="77777777" w:rsidR="00736BCB" w:rsidRPr="00736BCB" w:rsidRDefault="00736BCB" w:rsidP="00736BCB">
            <w:pPr>
              <w:widowControl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6BCB" w:rsidRPr="00736BCB" w14:paraId="26C58665" w14:textId="77777777" w:rsidTr="00736BCB">
        <w:trPr>
          <w:gridAfter w:val="1"/>
          <w:wAfter w:w="840" w:type="dxa"/>
          <w:trHeight w:hRule="exact" w:val="291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E069B5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Proposed Service Area / Location</w:t>
            </w:r>
          </w:p>
        </w:tc>
        <w:tc>
          <w:tcPr>
            <w:tcW w:w="4217" w:type="dxa"/>
            <w:gridSpan w:val="3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443599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5711" w:type="dxa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C8F756" w14:textId="77777777" w:rsidR="00736BCB" w:rsidRPr="00736BCB" w:rsidRDefault="00736BCB" w:rsidP="00736BCB">
            <w:pPr>
              <w:widowControl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6BCB" w:rsidRPr="00736BCB" w14:paraId="31FC9153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C1969B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Expected Date of Joining</w:t>
            </w:r>
          </w:p>
        </w:tc>
        <w:tc>
          <w:tcPr>
            <w:tcW w:w="4217" w:type="dxa"/>
            <w:gridSpan w:val="3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BB577A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5711" w:type="dxa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917D2BE" w14:textId="77777777" w:rsidR="00736BCB" w:rsidRPr="00736BCB" w:rsidRDefault="00736BCB" w:rsidP="00736BCB">
            <w:pPr>
              <w:widowControl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36BCB" w:rsidRPr="00736BCB" w14:paraId="580BBB4C" w14:textId="77777777" w:rsidTr="00736BCB">
        <w:trPr>
          <w:gridAfter w:val="1"/>
          <w:wAfter w:w="840" w:type="dxa"/>
          <w:trHeight w:hRule="exact" w:val="280"/>
        </w:trPr>
        <w:tc>
          <w:tcPr>
            <w:tcW w:w="3482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15FEFE0" w14:textId="77777777" w:rsidR="00736BCB" w:rsidRPr="00736BCB" w:rsidRDefault="00736BCB" w:rsidP="00736BCB">
            <w:pPr>
              <w:widowControl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736BCB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Offer Made By</w:t>
            </w:r>
          </w:p>
        </w:tc>
        <w:tc>
          <w:tcPr>
            <w:tcW w:w="421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822C3C" w14:textId="77777777" w:rsidR="00736BCB" w:rsidRPr="00736BCB" w:rsidRDefault="00736BCB" w:rsidP="00736BCB">
            <w:pPr>
              <w:widowControl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</w:rPr>
            </w:pPr>
            <w:r w:rsidRPr="00736BCB">
              <w:rPr>
                <w:rFonts w:ascii="Arial" w:eastAsia="Times New Roman" w:hAnsi="Arial" w:cs="Arial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711" w:type="dxa"/>
            <w:gridSpan w:val="3"/>
            <w:vMerge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4E7B4B1" w14:textId="77777777" w:rsidR="00736BCB" w:rsidRPr="00736BCB" w:rsidRDefault="00736BCB" w:rsidP="00736BCB">
            <w:pPr>
              <w:widowControl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51D3A02" w14:textId="77777777" w:rsidR="00736BCB" w:rsidRPr="00736BCB" w:rsidRDefault="00736BCB" w:rsidP="00736BCB"/>
    <w:sectPr w:rsidR="00736BCB" w:rsidRPr="00736BCB" w:rsidSect="00D7042D">
      <w:headerReference w:type="default" r:id="rId6"/>
      <w:pgSz w:w="15840" w:h="12240" w:orient="landscape"/>
      <w:pgMar w:top="540" w:right="500" w:bottom="520" w:left="2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9DD89" w14:textId="77777777" w:rsidR="00415A17" w:rsidRDefault="00415A17" w:rsidP="00736BCB">
      <w:r>
        <w:separator/>
      </w:r>
    </w:p>
  </w:endnote>
  <w:endnote w:type="continuationSeparator" w:id="0">
    <w:p w14:paraId="0CA192ED" w14:textId="77777777" w:rsidR="00415A17" w:rsidRDefault="00415A17" w:rsidP="00736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7520A" w14:textId="77777777" w:rsidR="00415A17" w:rsidRDefault="00415A17" w:rsidP="00736BCB">
      <w:r>
        <w:separator/>
      </w:r>
    </w:p>
  </w:footnote>
  <w:footnote w:type="continuationSeparator" w:id="0">
    <w:p w14:paraId="2636A68D" w14:textId="77777777" w:rsidR="00415A17" w:rsidRDefault="00415A17" w:rsidP="00736B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CC2C0" w14:textId="77777777" w:rsidR="00736BCB" w:rsidRDefault="00736BCB">
    <w:pPr>
      <w:pStyle w:val="Header"/>
    </w:pPr>
    <w:r>
      <w:t xml:space="preserve">               </w:t>
    </w:r>
    <w:r w:rsidRPr="00736BCB">
      <w:rPr>
        <w:noProof/>
      </w:rPr>
      <w:drawing>
        <wp:inline distT="0" distB="0" distL="0" distR="0" wp14:anchorId="48278A8C" wp14:editId="2FFB0144">
          <wp:extent cx="1546860" cy="342019"/>
          <wp:effectExtent l="0" t="0" r="0" b="127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877" cy="3521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TMwNDc1MDKzNDBQ0lEKTi0uzszPAykwrAUANpLIAiwAAAA="/>
  </w:docVars>
  <w:rsids>
    <w:rsidRoot w:val="00970685"/>
    <w:rsid w:val="001714B9"/>
    <w:rsid w:val="003D4540"/>
    <w:rsid w:val="00415A17"/>
    <w:rsid w:val="00736BCB"/>
    <w:rsid w:val="008A53C4"/>
    <w:rsid w:val="00970685"/>
    <w:rsid w:val="00AF3582"/>
    <w:rsid w:val="00D47879"/>
    <w:rsid w:val="00D7042D"/>
    <w:rsid w:val="00D7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7B901"/>
  <w15:docId w15:val="{2686AF07-FF46-40DC-988E-0D18386A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D4540"/>
    <w:pPr>
      <w:ind w:left="167"/>
    </w:pPr>
    <w:rPr>
      <w:rFonts w:ascii="Arial" w:eastAsia="Arial" w:hAnsi="Arial"/>
      <w:b/>
      <w:color w:val="4F81BD" w:themeColor="accent1"/>
      <w:sz w:val="18"/>
      <w:szCs w:val="1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6B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BCB"/>
  </w:style>
  <w:style w:type="paragraph" w:styleId="Footer">
    <w:name w:val="footer"/>
    <w:basedOn w:val="Normal"/>
    <w:link w:val="FooterChar"/>
    <w:uiPriority w:val="99"/>
    <w:unhideWhenUsed/>
    <w:rsid w:val="00736B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BCB"/>
  </w:style>
  <w:style w:type="paragraph" w:styleId="NoSpacing">
    <w:name w:val="No Spacing"/>
    <w:uiPriority w:val="1"/>
    <w:qFormat/>
    <w:rsid w:val="001714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8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iam, Jeniffer (US - Hyderabad)</dc:creator>
  <cp:lastModifiedBy>Zafar, Ahad (Cognizant)</cp:lastModifiedBy>
  <cp:revision>2</cp:revision>
  <dcterms:created xsi:type="dcterms:W3CDTF">2022-01-19T06:29:00Z</dcterms:created>
  <dcterms:modified xsi:type="dcterms:W3CDTF">2022-01-1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1T00:00:00Z</vt:filetime>
  </property>
  <property fmtid="{D5CDD505-2E9C-101B-9397-08002B2CF9AE}" pid="3" name="LastSaved">
    <vt:filetime>2015-06-27T00:00:00Z</vt:filetime>
  </property>
</Properties>
</file>